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B8FC55" w14:textId="32B68D76" w:rsidR="00772755" w:rsidRDefault="00C63DEE">
      <w:pPr>
        <w:rPr>
          <w:rFonts w:hint="eastAsia"/>
        </w:rPr>
      </w:pPr>
      <w:r>
        <w:t>Y</w:t>
      </w:r>
      <w:r>
        <w:rPr>
          <w:rFonts w:hint="eastAsia"/>
        </w:rPr>
        <w:t>anan final</w:t>
      </w:r>
    </w:p>
    <w:sectPr w:rsidR="00772755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2NjK1tLA0NDYwNDdW0lEKTi0uzszPAykwrAUAPScM5SwAAAA="/>
  </w:docVars>
  <w:rsids>
    <w:rsidRoot w:val="00B449E4"/>
    <w:rsid w:val="0001065B"/>
    <w:rsid w:val="00044DB8"/>
    <w:rsid w:val="000B6619"/>
    <w:rsid w:val="000C642B"/>
    <w:rsid w:val="0017478D"/>
    <w:rsid w:val="00541053"/>
    <w:rsid w:val="00695EA0"/>
    <w:rsid w:val="00772755"/>
    <w:rsid w:val="00862392"/>
    <w:rsid w:val="0091345E"/>
    <w:rsid w:val="00A175E6"/>
    <w:rsid w:val="00A23B33"/>
    <w:rsid w:val="00AC3014"/>
    <w:rsid w:val="00B449E4"/>
    <w:rsid w:val="00BC2CEE"/>
    <w:rsid w:val="00C63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DD8CC"/>
  <w15:chartTrackingRefBased/>
  <w15:docId w15:val="{4A2EB298-2A4B-4CA9-BE62-8FABC1391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B449E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449E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49E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49E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49E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49E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49E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49E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49E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B449E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449E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49E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449E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49E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49E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49E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49E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49E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449E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49E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49E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449E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449E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449E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449E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449E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49E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49E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449E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Yanan</dc:creator>
  <cp:keywords/>
  <dc:description/>
  <cp:lastModifiedBy>Wu, Yanan</cp:lastModifiedBy>
  <cp:revision>2</cp:revision>
  <dcterms:created xsi:type="dcterms:W3CDTF">2024-11-17T15:56:00Z</dcterms:created>
  <dcterms:modified xsi:type="dcterms:W3CDTF">2024-11-17T15:56:00Z</dcterms:modified>
</cp:coreProperties>
</file>